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7"/>
                    <a:stretch>
                      <a:fillRect/>
                    </a:stretch>
                  </pic:blipFill>
                  <pic:spPr bwMode="auto">
                    <a:xfrm>
                      <a:off x="0" y="0"/>
                      <a:ext cx="5969000" cy="3462020"/>
                    </a:xfrm>
                    <a:prstGeom prst="rect">
                      <a:avLst/>
                    </a:prstGeom>
                    <a:noFill/>
                    <a:ln w="9525">
                      <a:noFill/>
                      <a:headEnd/>
                      <a:tailEnd/>
                    </a:ln>
                  </pic:spPr>
                </pic:pic>
              </a:graphicData>
            </a:graphic>
          </wp:inline>
        </w:drawing>
      </w:r>
    </w:p>
    <w:p>
      <w:pPr>
        <w:pStyle w:val="Ttulo1"/>
      </w:pPr>
      <w:bookmarkStart w:id="38" w:name="figures"/>
      <w:r>
        <w:t xml:space="preserve">Figures</w:t>
      </w:r>
      <w:bookmarkEnd w:id="38"/>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fa"/>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fa"/>
      </w:pPr>
      <w:r>
        <w:t xml:space="preserve">Dixit, A. 2015. Adaptación al cambio climático: aumento de la producción de quinua mediante técnicas nucleares..</w:t>
      </w:r>
    </w:p>
    <w:bookmarkEnd w:id="50"/>
    <w:bookmarkStart w:id="52"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fa"/>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fa"/>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61"/>
    <w:bookmarkStart w:id="63"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fa"/>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fa"/>
      </w:pPr>
      <w:r>
        <w:t xml:space="preserve">Zárate, C; Gianina, M. 2017. Respuesta de 100 Accesiones de Quinua a La Infección Natural de Mildiu (Peronospora Variabilis Gäum) En El Valle Del Mantaro..</w:t>
      </w:r>
    </w:p>
    <w:bookmarkEnd w:id="66"/>
    <w:bookmarkEnd w:id="67"/>
    <w:sectPr w:rsidR="00C46C9F" w:rsidRPr="006F06B3" w:rsidSect="00D52955">
      <w:headerReference w:type="even" r:id="rId9"/>
      <w:headerReference w:type="default" r:id="rId11"/>
      <w:footerReference w:type="even" r:id="rId14"/>
      <w:footerReference w:type="default" r:id="rId13"/>
      <w:headerReference w:type="first" r:id="rId10"/>
      <w:footerReference w:type="first" r:id="rId12"/>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2A4D" w14:textId="77777777" w:rsidR="00A04089" w:rsidRDefault="00A0408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05413" w14:textId="77777777" w:rsidR="00A04089" w:rsidRDefault="00A04089">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0B9FF522" w14:textId="77777777" w:rsidR="00A04089" w:rsidRDefault="00A0408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BC8" w14:textId="77777777" w:rsidR="00A04089" w:rsidRDefault="00A0408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17AA9" w14:textId="77777777" w:rsidR="00A04089" w:rsidRDefault="00A0408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FCE17" w14:textId="77777777" w:rsidR="00A04089" w:rsidRDefault="00A0408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53AF" w14:textId="77777777" w:rsidR="00A04089" w:rsidRDefault="00A0408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5A43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6CA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603D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C29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363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BC88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088F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B428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8EB2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9C1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A04089"/>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A040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0-27T12:52:04Z</dcterms:created>
  <dcterms:modified xsi:type="dcterms:W3CDTF">2019-10-27T12: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editor_options">
    <vt:lpwstr/>
  </property>
  <property fmtid="{D5CDD505-2E9C-101B-9397-08002B2CF9AE}" pid="11" name="favicon">
    <vt:lpwstr>img/icon.png</vt:lpwstr>
  </property>
  <property fmtid="{D5CDD505-2E9C-101B-9397-08002B2CF9AE}" pid="12" name="github-repo">
    <vt:lpwstr>flavjack/rticles/issu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www.quipo.org</vt:lpwstr>
  </property>
  <property fmtid="{D5CDD505-2E9C-101B-9397-08002B2CF9AE}" pid="17" name="url">
    <vt:lpwstr>https://www.lozanoisla.com</vt:lpwstr>
  </property>
</Properties>
</file>